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FA8F8C" w14:textId="77777777" w:rsidR="0070596B" w:rsidRPr="00C32406" w:rsidRDefault="0070596B" w:rsidP="0070596B">
      <w:pPr>
        <w:spacing w:after="0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39"/>
        <w:gridCol w:w="3246"/>
      </w:tblGrid>
      <w:tr w:rsidR="0070596B" w14:paraId="07760240" w14:textId="77777777" w:rsidTr="001E565F">
        <w:tc>
          <w:tcPr>
            <w:tcW w:w="7640" w:type="dxa"/>
          </w:tcPr>
          <w:p w14:paraId="4461BEDB" w14:textId="77777777" w:rsidR="0070596B" w:rsidRPr="007E1C0A" w:rsidRDefault="0070596B" w:rsidP="001E565F">
            <w:pPr>
              <w:pStyle w:val="NoSpacing"/>
              <w:rPr>
                <w:b/>
                <w:bCs/>
                <w:sz w:val="36"/>
                <w:szCs w:val="36"/>
              </w:rPr>
            </w:pPr>
            <w:r w:rsidRPr="007E1C0A">
              <w:rPr>
                <w:b/>
                <w:bCs/>
                <w:sz w:val="36"/>
                <w:szCs w:val="36"/>
              </w:rPr>
              <w:t xml:space="preserve">Talent Development Worksheet 2 of 5: </w:t>
            </w:r>
          </w:p>
          <w:p w14:paraId="74E3BEF5" w14:textId="77777777" w:rsidR="0070596B" w:rsidRPr="004B2F97" w:rsidRDefault="0070596B" w:rsidP="001E565F">
            <w:pPr>
              <w:pStyle w:val="NoSpacing"/>
            </w:pPr>
            <w:r w:rsidRPr="007E1C0A">
              <w:rPr>
                <w:b/>
                <w:bCs/>
                <w:sz w:val="36"/>
                <w:szCs w:val="36"/>
              </w:rPr>
              <w:t>The Individual Learning Plan Template</w:t>
            </w:r>
            <w:r w:rsidRPr="007E1C0A">
              <w:rPr>
                <w:kern w:val="36"/>
                <w:sz w:val="52"/>
                <w:szCs w:val="52"/>
              </w:rPr>
              <w:t xml:space="preserve"> </w:t>
            </w:r>
          </w:p>
        </w:tc>
        <w:tc>
          <w:tcPr>
            <w:tcW w:w="3245" w:type="dxa"/>
          </w:tcPr>
          <w:p w14:paraId="6021B051" w14:textId="77777777" w:rsidR="0070596B" w:rsidRDefault="0070596B" w:rsidP="001E565F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079A2423" wp14:editId="3F691806">
                  <wp:extent cx="1915695" cy="465455"/>
                  <wp:effectExtent l="0" t="0" r="8890" b="0"/>
                  <wp:docPr id="723116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291" cy="477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40F72A" w14:textId="347E8EF7" w:rsidR="0070596B" w:rsidRPr="00C32406" w:rsidRDefault="0070596B" w:rsidP="0070596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Talent development becomes real when it is personal. This template gives association leaders a simple, adaptable structure for building a learning plan with a single staff member</w:t>
      </w:r>
      <w:r w:rsidR="0074420E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>
        <w:rPr>
          <w:rFonts w:asciiTheme="majorHAnsi" w:eastAsia="Times New Roman" w:hAnsiTheme="majorHAnsi" w:cs="Times New Roman"/>
          <w:kern w:val="0"/>
          <w14:ligatures w14:val="none"/>
        </w:rPr>
        <w:t>and, with light adjustment, with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a volunteer or emerging leader as well. A CEO or director should complete this collaboratively with the individual, not hand it to them as a form to fill out </w:t>
      </w:r>
      <w:r>
        <w:rPr>
          <w:rFonts w:asciiTheme="majorHAnsi" w:eastAsia="Times New Roman" w:hAnsiTheme="majorHAnsi" w:cs="Times New Roman"/>
          <w:kern w:val="0"/>
          <w14:ligatures w14:val="none"/>
        </w:rPr>
        <w:t>on their own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.</w:t>
      </w:r>
    </w:p>
    <w:p w14:paraId="3856DCA7" w14:textId="77777777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Instructions for Use</w:t>
      </w:r>
    </w:p>
    <w:p w14:paraId="775BB6B3" w14:textId="77777777" w:rsidR="0070596B" w:rsidRPr="00C32406" w:rsidRDefault="0070596B" w:rsidP="0070596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Schedule a dedicated conversation</w:t>
      </w:r>
      <w:r>
        <w:rPr>
          <w:rFonts w:asciiTheme="majorHAnsi" w:eastAsia="Times New Roman" w:hAnsiTheme="majorHAnsi" w:cs="Times New Roman"/>
          <w:kern w:val="0"/>
          <w14:ligatures w14:val="none"/>
        </w:rPr>
        <w:t xml:space="preserve">, </w:t>
      </w:r>
      <w:r w:rsidRPr="0074420E">
        <w:rPr>
          <w:rFonts w:asciiTheme="majorHAnsi" w:eastAsia="Times New Roman" w:hAnsiTheme="majorHAnsi" w:cs="Times New Roman"/>
          <w:b/>
          <w:bCs/>
          <w:i/>
          <w:iCs/>
          <w:kern w:val="0"/>
          <w14:ligatures w14:val="none"/>
        </w:rPr>
        <w:t>not a performance review</w:t>
      </w:r>
      <w:r>
        <w:rPr>
          <w:rFonts w:asciiTheme="majorHAnsi" w:eastAsia="Times New Roman" w:hAnsiTheme="majorHAnsi" w:cs="Times New Roman"/>
          <w:kern w:val="0"/>
          <w14:ligatures w14:val="none"/>
        </w:rPr>
        <w:t xml:space="preserve">, 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to complete this plan together. Revisit it at each check-in interval noted below. The plan should evolve; treat it as a living document, not a one-time exercise.</w:t>
      </w:r>
    </w:p>
    <w:p w14:paraId="147CEE89" w14:textId="77777777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1. Role &amp; Strategic Alignment</w:t>
      </w:r>
    </w:p>
    <w:p w14:paraId="17D7BAD7" w14:textId="77777777" w:rsidR="0070596B" w:rsidRPr="00C32406" w:rsidRDefault="0070596B" w:rsidP="007059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Name / Role:</w:t>
      </w:r>
    </w:p>
    <w:p w14:paraId="4A277F01" w14:textId="77777777" w:rsidR="0070596B" w:rsidRPr="00C32406" w:rsidRDefault="0070596B" w:rsidP="007059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Current responsibilities (brief):</w:t>
      </w:r>
    </w:p>
    <w:p w14:paraId="68402C57" w14:textId="77777777" w:rsidR="0070596B" w:rsidRPr="00C32406" w:rsidRDefault="0070596B" w:rsidP="007059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Which strategic priority or capacity does this role most directly support?</w:t>
      </w:r>
    </w:p>
    <w:p w14:paraId="00F203CA" w14:textId="22645C47" w:rsidR="0070596B" w:rsidRPr="00C32406" w:rsidRDefault="0070596B" w:rsidP="007059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What capability, if strengthened, would most increase this person</w:t>
      </w:r>
      <w:r w:rsidR="006275BC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’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s impact on that priority?</w:t>
      </w:r>
    </w:p>
    <w:p w14:paraId="5F880B5C" w14:textId="77777777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2. Learning Goals</w:t>
      </w:r>
    </w:p>
    <w:p w14:paraId="0128C45C" w14:textId="77777777" w:rsidR="0070596B" w:rsidRPr="00C32406" w:rsidRDefault="0070596B" w:rsidP="0070596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3-Month </w:t>
      </w: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g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al</w:t>
      </w:r>
    </w:p>
    <w:p w14:paraId="1401A6A3" w14:textId="77777777" w:rsidR="0070596B" w:rsidRPr="00C32406" w:rsidRDefault="0070596B" w:rsidP="0070596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at will this person learn or be able to do in 90 days?</w:t>
      </w:r>
    </w:p>
    <w:p w14:paraId="1E626AF3" w14:textId="77777777" w:rsidR="0070596B" w:rsidRPr="00C32406" w:rsidRDefault="0070596B" w:rsidP="0070596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y does this matter now?</w:t>
      </w:r>
    </w:p>
    <w:p w14:paraId="40AD9FF1" w14:textId="77777777" w:rsidR="0070596B" w:rsidRPr="00C32406" w:rsidRDefault="0070596B" w:rsidP="0070596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6-Month </w:t>
      </w: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g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al</w:t>
      </w:r>
    </w:p>
    <w:p w14:paraId="5FDDB076" w14:textId="77777777" w:rsidR="0070596B" w:rsidRPr="00C32406" w:rsidRDefault="0070596B" w:rsidP="0070596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at builds on the 3-month goal?</w:t>
      </w:r>
    </w:p>
    <w:p w14:paraId="56C7812C" w14:textId="77777777" w:rsidR="0070596B" w:rsidRPr="00C32406" w:rsidRDefault="0070596B" w:rsidP="0070596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at new responsibility or exposure will this unlock?</w:t>
      </w:r>
    </w:p>
    <w:p w14:paraId="3EB35AD0" w14:textId="77777777" w:rsidR="0070596B" w:rsidRPr="00C32406" w:rsidRDefault="0070596B" w:rsidP="0070596B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1-Year </w:t>
      </w:r>
      <w:r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g</w:t>
      </w: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al</w:t>
      </w:r>
    </w:p>
    <w:p w14:paraId="01AFB1A3" w14:textId="77777777" w:rsidR="0070596B" w:rsidRDefault="0070596B" w:rsidP="0070596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at capability or leadership readiness should this person have in 12 months?</w:t>
      </w:r>
    </w:p>
    <w:p w14:paraId="11CD7045" w14:textId="77777777" w:rsidR="00A77079" w:rsidRDefault="00A77079" w:rsidP="00A77079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EFC7300" w14:textId="77777777" w:rsidR="004E40BF" w:rsidRPr="00C32406" w:rsidRDefault="004E40BF" w:rsidP="00A77079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C3E660C" w14:textId="77777777" w:rsidR="0070596B" w:rsidRPr="00C32406" w:rsidRDefault="0070596B" w:rsidP="0070596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How does this connect to succession or advancement conversations?</w:t>
      </w:r>
    </w:p>
    <w:p w14:paraId="6F1B1123" w14:textId="77777777" w:rsidR="00986243" w:rsidRDefault="00986243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</w:p>
    <w:p w14:paraId="10DDBE2B" w14:textId="1F05A5BA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lastRenderedPageBreak/>
        <w:t>3. Learning Metho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0"/>
        <w:gridCol w:w="3510"/>
        <w:gridCol w:w="1350"/>
      </w:tblGrid>
      <w:tr w:rsidR="0070596B" w:rsidRPr="00C32406" w14:paraId="66C903A9" w14:textId="77777777" w:rsidTr="00986243">
        <w:trPr>
          <w:tblHeader/>
          <w:tblCellSpacing w:w="15" w:type="dxa"/>
        </w:trPr>
        <w:tc>
          <w:tcPr>
            <w:tcW w:w="5625" w:type="dxa"/>
            <w:vAlign w:val="center"/>
            <w:hideMark/>
          </w:tcPr>
          <w:p w14:paraId="25D54001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Method Type</w:t>
            </w:r>
          </w:p>
        </w:tc>
        <w:tc>
          <w:tcPr>
            <w:tcW w:w="3480" w:type="dxa"/>
            <w:vAlign w:val="center"/>
            <w:hideMark/>
          </w:tcPr>
          <w:p w14:paraId="01052BAD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Specific Activity</w:t>
            </w:r>
          </w:p>
        </w:tc>
        <w:tc>
          <w:tcPr>
            <w:tcW w:w="1305" w:type="dxa"/>
            <w:vAlign w:val="center"/>
            <w:hideMark/>
          </w:tcPr>
          <w:p w14:paraId="3E694000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Timeframe</w:t>
            </w:r>
          </w:p>
        </w:tc>
      </w:tr>
      <w:tr w:rsidR="0070596B" w:rsidRPr="00C32406" w14:paraId="10EAD21B" w14:textId="77777777" w:rsidTr="00986243">
        <w:trPr>
          <w:tblCellSpacing w:w="15" w:type="dxa"/>
        </w:trPr>
        <w:tc>
          <w:tcPr>
            <w:tcW w:w="5625" w:type="dxa"/>
            <w:vAlign w:val="center"/>
            <w:hideMark/>
          </w:tcPr>
          <w:p w14:paraId="489E5086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Formal (course, credential, conference)</w:t>
            </w:r>
          </w:p>
        </w:tc>
        <w:tc>
          <w:tcPr>
            <w:tcW w:w="3480" w:type="dxa"/>
            <w:vAlign w:val="center"/>
            <w:hideMark/>
          </w:tcPr>
          <w:p w14:paraId="7C83EE42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305" w:type="dxa"/>
            <w:vAlign w:val="center"/>
            <w:hideMark/>
          </w:tcPr>
          <w:p w14:paraId="6C58420D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70596B" w:rsidRPr="00C32406" w14:paraId="7FF23949" w14:textId="77777777" w:rsidTr="00986243">
        <w:trPr>
          <w:tblCellSpacing w:w="15" w:type="dxa"/>
        </w:trPr>
        <w:tc>
          <w:tcPr>
            <w:tcW w:w="5625" w:type="dxa"/>
            <w:vAlign w:val="center"/>
            <w:hideMark/>
          </w:tcPr>
          <w:p w14:paraId="1B8B0025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eer (mentoring, shadowing, peer learning group)</w:t>
            </w:r>
          </w:p>
        </w:tc>
        <w:tc>
          <w:tcPr>
            <w:tcW w:w="3480" w:type="dxa"/>
            <w:vAlign w:val="center"/>
            <w:hideMark/>
          </w:tcPr>
          <w:p w14:paraId="3E9156F8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305" w:type="dxa"/>
            <w:vAlign w:val="center"/>
            <w:hideMark/>
          </w:tcPr>
          <w:p w14:paraId="68C24587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70596B" w:rsidRPr="00C32406" w14:paraId="028378AC" w14:textId="77777777" w:rsidTr="00986243">
        <w:trPr>
          <w:tblCellSpacing w:w="15" w:type="dxa"/>
        </w:trPr>
        <w:tc>
          <w:tcPr>
            <w:tcW w:w="5625" w:type="dxa"/>
            <w:vAlign w:val="center"/>
            <w:hideMark/>
          </w:tcPr>
          <w:p w14:paraId="0A8C9F48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elf-Directed (reading, reflection, stretch project)</w:t>
            </w:r>
          </w:p>
        </w:tc>
        <w:tc>
          <w:tcPr>
            <w:tcW w:w="3480" w:type="dxa"/>
            <w:vAlign w:val="center"/>
            <w:hideMark/>
          </w:tcPr>
          <w:p w14:paraId="4FC74713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1305" w:type="dxa"/>
            <w:vAlign w:val="center"/>
            <w:hideMark/>
          </w:tcPr>
          <w:p w14:paraId="2AFE8D67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08B90035" w14:textId="77777777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4. Resources Needed</w:t>
      </w:r>
    </w:p>
    <w:p w14:paraId="3C499AB1" w14:textId="77777777" w:rsidR="0070596B" w:rsidRPr="00C32406" w:rsidRDefault="0070596B" w:rsidP="0070596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Budget required (if any):</w:t>
      </w:r>
    </w:p>
    <w:p w14:paraId="0C482182" w14:textId="4BF496A8" w:rsidR="00160F0D" w:rsidRDefault="0070596B" w:rsidP="00160F0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Time allocation needed (hours/week or blocked time):</w:t>
      </w:r>
    </w:p>
    <w:p w14:paraId="3AAA87B4" w14:textId="77777777" w:rsidR="00160F0D" w:rsidRPr="00160F0D" w:rsidRDefault="00160F0D" w:rsidP="00160F0D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6360A1A2" w14:textId="77777777" w:rsidR="0070596B" w:rsidRDefault="0070596B" w:rsidP="0070596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Organizational support needed (e.g., coverage for absence, access to a mentor):</w:t>
      </w:r>
    </w:p>
    <w:p w14:paraId="110F5355" w14:textId="77777777" w:rsidR="00160F0D" w:rsidRPr="00C32406" w:rsidRDefault="00160F0D" w:rsidP="00160F0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0D25AB7B" w14:textId="3FEC54E7" w:rsidR="0070596B" w:rsidRPr="00C32406" w:rsidRDefault="0070596B" w:rsidP="0070596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Approval needed from:</w:t>
      </w:r>
      <w:r w:rsidR="0043504F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__</w:t>
      </w:r>
    </w:p>
    <w:p w14:paraId="7930492C" w14:textId="77777777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5. Success Indicators</w:t>
      </w:r>
    </w:p>
    <w:p w14:paraId="4C7425BA" w14:textId="77777777" w:rsidR="0070596B" w:rsidRDefault="0070596B" w:rsidP="0070596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How will we know this plan is working at the 3-, 6-, and 12-month marks?</w:t>
      </w:r>
    </w:p>
    <w:p w14:paraId="5D7BD4F5" w14:textId="77777777" w:rsidR="0043504F" w:rsidRPr="00C32406" w:rsidRDefault="0043504F" w:rsidP="0043504F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1ED83D72" w14:textId="77777777" w:rsidR="0070596B" w:rsidRDefault="0070596B" w:rsidP="0070596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at observable change in confidence, output, or responsibility should we expect?</w:t>
      </w:r>
    </w:p>
    <w:p w14:paraId="516FBA0A" w14:textId="77777777" w:rsidR="0043504F" w:rsidRPr="00C32406" w:rsidRDefault="0043504F" w:rsidP="0043504F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68B9EEF7" w14:textId="77777777" w:rsidR="0070596B" w:rsidRDefault="0070596B" w:rsidP="0070596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What would tell </w:t>
      </w:r>
      <w:proofErr w:type="gramStart"/>
      <w:r w:rsidRPr="00C32406">
        <w:rPr>
          <w:rFonts w:asciiTheme="majorHAnsi" w:eastAsia="Times New Roman" w:hAnsiTheme="majorHAnsi" w:cs="Times New Roman"/>
          <w:kern w:val="0"/>
          <w14:ligatures w14:val="none"/>
        </w:rPr>
        <w:t>us</w:t>
      </w:r>
      <w:proofErr w:type="gramEnd"/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the plan needs to be adjusted?</w:t>
      </w:r>
    </w:p>
    <w:p w14:paraId="20194C8F" w14:textId="77777777" w:rsidR="00FB485D" w:rsidRPr="00C32406" w:rsidRDefault="00FB485D" w:rsidP="00FB485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0116E8B" w14:textId="77777777" w:rsidR="0070596B" w:rsidRPr="00C32406" w:rsidRDefault="0070596B" w:rsidP="0070596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6. Manager / Coach Check-in Schedu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8"/>
        <w:gridCol w:w="4942"/>
        <w:gridCol w:w="3690"/>
      </w:tblGrid>
      <w:tr w:rsidR="0070596B" w:rsidRPr="00C32406" w14:paraId="248B039B" w14:textId="77777777" w:rsidTr="00FB485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7CAAB27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Check-in Date</w:t>
            </w:r>
          </w:p>
        </w:tc>
        <w:tc>
          <w:tcPr>
            <w:tcW w:w="4912" w:type="dxa"/>
            <w:vAlign w:val="center"/>
            <w:hideMark/>
          </w:tcPr>
          <w:p w14:paraId="3514DD25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Focus of Conversation</w:t>
            </w:r>
          </w:p>
        </w:tc>
        <w:tc>
          <w:tcPr>
            <w:tcW w:w="3645" w:type="dxa"/>
            <w:vAlign w:val="center"/>
            <w:hideMark/>
          </w:tcPr>
          <w:p w14:paraId="7C74B685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Adjustments Made</w:t>
            </w:r>
          </w:p>
        </w:tc>
      </w:tr>
      <w:tr w:rsidR="0070596B" w:rsidRPr="00C32406" w14:paraId="1E3EED5F" w14:textId="77777777" w:rsidTr="00FB485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160B62" w14:textId="77777777" w:rsidR="0070596B" w:rsidRPr="00C32406" w:rsidRDefault="0070596B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</w:p>
        </w:tc>
        <w:tc>
          <w:tcPr>
            <w:tcW w:w="4912" w:type="dxa"/>
            <w:vAlign w:val="center"/>
            <w:hideMark/>
          </w:tcPr>
          <w:p w14:paraId="5CBF594F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645" w:type="dxa"/>
            <w:vAlign w:val="center"/>
            <w:hideMark/>
          </w:tcPr>
          <w:p w14:paraId="33D21A12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70596B" w:rsidRPr="00C32406" w14:paraId="5E21C9F1" w14:textId="77777777" w:rsidTr="00FB485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251E44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912" w:type="dxa"/>
            <w:vAlign w:val="center"/>
            <w:hideMark/>
          </w:tcPr>
          <w:p w14:paraId="7E06FEDA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645" w:type="dxa"/>
            <w:vAlign w:val="center"/>
            <w:hideMark/>
          </w:tcPr>
          <w:p w14:paraId="6D6BDD9D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70596B" w:rsidRPr="00C32406" w14:paraId="495D80B5" w14:textId="77777777" w:rsidTr="00FB485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4D10C5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912" w:type="dxa"/>
            <w:vAlign w:val="center"/>
            <w:hideMark/>
          </w:tcPr>
          <w:p w14:paraId="148936D4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645" w:type="dxa"/>
            <w:vAlign w:val="center"/>
            <w:hideMark/>
          </w:tcPr>
          <w:p w14:paraId="6F090DA6" w14:textId="77777777" w:rsidR="0070596B" w:rsidRPr="00C32406" w:rsidRDefault="0070596B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1FAA9E40" w14:textId="2936369C" w:rsidR="0070596B" w:rsidRPr="00FB485D" w:rsidRDefault="0070596B" w:rsidP="00FB485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This worksheet accompanies Chapter 10 of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587A6B">
        <w:rPr>
          <w:rFonts w:asciiTheme="majorHAnsi" w:eastAsia="Times New Roman" w:hAnsiTheme="majorHAnsi" w:cs="Times New Roman"/>
          <w:kern w:val="0"/>
          <w14:ligatures w14:val="none"/>
        </w:rPr>
        <w:t xml:space="preserve">The Seven Strategic Capacities for </w:t>
      </w:r>
      <w:r w:rsidR="006275BC">
        <w:rPr>
          <w:rFonts w:asciiTheme="majorHAnsi" w:eastAsia="Times New Roman" w:hAnsiTheme="majorHAnsi" w:cs="Times New Roman"/>
          <w:kern w:val="0"/>
          <w14:ligatures w14:val="none"/>
        </w:rPr>
        <w:t>Organizational</w:t>
      </w:r>
      <w:r w:rsidR="00587A6B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6275BC">
        <w:rPr>
          <w:rFonts w:asciiTheme="majorHAnsi" w:eastAsia="Times New Roman" w:hAnsiTheme="majorHAnsi" w:cs="Times New Roman"/>
          <w:kern w:val="0"/>
          <w14:ligatures w14:val="none"/>
        </w:rPr>
        <w:t>Success, “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Becoming a Strategic Foresight </w:t>
      </w:r>
      <w:r w:rsidR="006275BC" w:rsidRPr="00C32406">
        <w:rPr>
          <w:rFonts w:asciiTheme="majorHAnsi" w:eastAsia="Times New Roman" w:hAnsiTheme="majorHAnsi" w:cs="Times New Roman"/>
          <w:kern w:val="0"/>
          <w14:ligatures w14:val="none"/>
        </w:rPr>
        <w:t>Association</w:t>
      </w:r>
      <w:r w:rsidR="00614399">
        <w:rPr>
          <w:rFonts w:asciiTheme="majorHAnsi" w:eastAsia="Times New Roman" w:hAnsiTheme="majorHAnsi" w:cs="Times New Roman"/>
          <w:kern w:val="0"/>
          <w14:ligatures w14:val="none"/>
        </w:rPr>
        <w:t>”</w:t>
      </w:r>
      <w:r w:rsidR="006275BC"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 xml:space="preserve"> by</w:t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 xml:space="preserve"> Michael Butera. Learn more at michaelbuteraspeaks.com</w:t>
      </w:r>
    </w:p>
    <w:sectPr w:rsidR="0070596B" w:rsidRPr="00FB485D" w:rsidSect="0070596B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C5298A" w14:textId="77777777" w:rsidR="00111E54" w:rsidRDefault="00111E54" w:rsidP="00D6512E">
      <w:pPr>
        <w:spacing w:after="0" w:line="240" w:lineRule="auto"/>
      </w:pPr>
      <w:r>
        <w:separator/>
      </w:r>
    </w:p>
  </w:endnote>
  <w:endnote w:type="continuationSeparator" w:id="0">
    <w:p w14:paraId="61604D76" w14:textId="77777777" w:rsidR="00111E54" w:rsidRDefault="00111E54" w:rsidP="00D65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00399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A8B549" w14:textId="3C6F80DF" w:rsidR="00D6512E" w:rsidRDefault="00D6512E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D6512E">
          <w:rPr>
            <w:b/>
            <w:bCs/>
          </w:rPr>
          <w:t>The Individual Learning Plan Template</w:t>
        </w:r>
        <w:r>
          <w:t xml:space="preserve">                                                                                                                   </w:t>
        </w:r>
        <w:r w:rsidRPr="00D6512E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A0E3B8" w14:textId="77777777" w:rsidR="00D6512E" w:rsidRDefault="00D65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13DF3" w14:textId="77777777" w:rsidR="00111E54" w:rsidRDefault="00111E54" w:rsidP="00D6512E">
      <w:pPr>
        <w:spacing w:after="0" w:line="240" w:lineRule="auto"/>
      </w:pPr>
      <w:r>
        <w:separator/>
      </w:r>
    </w:p>
  </w:footnote>
  <w:footnote w:type="continuationSeparator" w:id="0">
    <w:p w14:paraId="055D2BE7" w14:textId="77777777" w:rsidR="00111E54" w:rsidRDefault="00111E54" w:rsidP="00D651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261BD"/>
    <w:multiLevelType w:val="multilevel"/>
    <w:tmpl w:val="92AAF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251273"/>
    <w:multiLevelType w:val="multilevel"/>
    <w:tmpl w:val="DF928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3D308C"/>
    <w:multiLevelType w:val="multilevel"/>
    <w:tmpl w:val="58567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576AAF"/>
    <w:multiLevelType w:val="multilevel"/>
    <w:tmpl w:val="19285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9831A1"/>
    <w:multiLevelType w:val="multilevel"/>
    <w:tmpl w:val="4D7A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541FA8"/>
    <w:multiLevelType w:val="multilevel"/>
    <w:tmpl w:val="3FCCE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5381767">
    <w:abstractNumId w:val="2"/>
  </w:num>
  <w:num w:numId="2" w16cid:durableId="727806068">
    <w:abstractNumId w:val="1"/>
  </w:num>
  <w:num w:numId="3" w16cid:durableId="469252272">
    <w:abstractNumId w:val="4"/>
  </w:num>
  <w:num w:numId="4" w16cid:durableId="573517787">
    <w:abstractNumId w:val="0"/>
  </w:num>
  <w:num w:numId="5" w16cid:durableId="2140957167">
    <w:abstractNumId w:val="5"/>
  </w:num>
  <w:num w:numId="6" w16cid:durableId="350895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NDE1NjI3ATKMzJV0lIJTi4sz8/NACoxqASPQO8IsAAAA"/>
  </w:docVars>
  <w:rsids>
    <w:rsidRoot w:val="0070596B"/>
    <w:rsid w:val="0000081C"/>
    <w:rsid w:val="00111E54"/>
    <w:rsid w:val="00160F0D"/>
    <w:rsid w:val="0043504F"/>
    <w:rsid w:val="004E40BF"/>
    <w:rsid w:val="00587A6B"/>
    <w:rsid w:val="00614399"/>
    <w:rsid w:val="006275BC"/>
    <w:rsid w:val="00666502"/>
    <w:rsid w:val="0070596B"/>
    <w:rsid w:val="0074420E"/>
    <w:rsid w:val="00784425"/>
    <w:rsid w:val="00986243"/>
    <w:rsid w:val="00A77079"/>
    <w:rsid w:val="00D6512E"/>
    <w:rsid w:val="00E85C31"/>
    <w:rsid w:val="00FB485D"/>
    <w:rsid w:val="00FE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98E88"/>
  <w15:chartTrackingRefBased/>
  <w15:docId w15:val="{17CCD429-4E44-4470-8F3D-8B30DDA49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96B"/>
  </w:style>
  <w:style w:type="paragraph" w:styleId="Heading1">
    <w:name w:val="heading 1"/>
    <w:basedOn w:val="Normal"/>
    <w:next w:val="Normal"/>
    <w:link w:val="Heading1Char"/>
    <w:uiPriority w:val="9"/>
    <w:qFormat/>
    <w:rsid w:val="007059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59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59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59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59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9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9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9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9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59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59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59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59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59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9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9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9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9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059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59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9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59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059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59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059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59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9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9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0596B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70596B"/>
    <w:pPr>
      <w:spacing w:after="0" w:line="240" w:lineRule="auto"/>
    </w:pPr>
  </w:style>
  <w:style w:type="table" w:styleId="TableGrid">
    <w:name w:val="Table Grid"/>
    <w:basedOn w:val="TableNormal"/>
    <w:uiPriority w:val="39"/>
    <w:rsid w:val="00705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5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12E"/>
  </w:style>
  <w:style w:type="paragraph" w:styleId="Footer">
    <w:name w:val="footer"/>
    <w:basedOn w:val="Normal"/>
    <w:link w:val="FooterChar"/>
    <w:uiPriority w:val="99"/>
    <w:unhideWhenUsed/>
    <w:rsid w:val="00D65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47A02268-8D02-48D1-B3A8-F0C91A1691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44F9CB-CAF6-40AF-A1F5-EFA7C683B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A22A74-5192-4A4E-953D-301AC027BDC6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1988</Characters>
  <Application>Microsoft Office Word</Application>
  <DocSecurity>0</DocSecurity>
  <Lines>68</Lines>
  <Paragraphs>50</Paragraphs>
  <ScaleCrop>false</ScaleCrop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7T00:14:00Z</dcterms:created>
  <dcterms:modified xsi:type="dcterms:W3CDTF">2026-07-07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